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1B85E433" w14:textId="14C0EB40" w:rsidR="00B27B3A" w:rsidRPr="00CF7578" w:rsidRDefault="00A345DA" w:rsidP="00CF757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center"/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CF7578"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  <w:t>Bez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elektronick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j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aukci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</w:p>
    <w:p w14:paraId="6DCCF2C0" w14:textId="2EFBAC37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36E40E28" w14:textId="080A891C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6BD2274B" w14:textId="77777777" w:rsidR="004A488A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ch podmienok 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 </w:t>
      </w:r>
    </w:p>
    <w:p w14:paraId="269C41DC" w14:textId="07AF5164" w:rsidR="006F7EA1" w:rsidRPr="00EB3EE6" w:rsidRDefault="006F7EA1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AD2EB88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4C2B8F1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55C93C4" w14:textId="4410D1FA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s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proofErr w:type="spellStart"/>
      <w:r w:rsidRPr="008406C1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8406C1">
        <w:rPr>
          <w:rFonts w:ascii="Arial Narrow" w:eastAsia="Calibri" w:hAnsi="Arial Narrow"/>
          <w:sz w:val="22"/>
          <w:szCs w:val="22"/>
          <w:lang w:eastAsia="sk-SK"/>
        </w:rPr>
        <w:t>. úspešná ponuka, odporučí komisia na vyhodnotenie ponúk verejnému obstarávateľovi prijať.</w:t>
      </w:r>
    </w:p>
    <w:p w14:paraId="5948B12F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5754BBA3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vyplní prílohu č. 2 vzor Š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58B1961D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UR, </w:t>
      </w:r>
      <w:bookmarkStart w:id="0" w:name="_GoBack"/>
      <w:bookmarkEnd w:id="0"/>
      <w:r w:rsidRPr="004A488A">
        <w:rPr>
          <w:rFonts w:ascii="Arial Narrow" w:hAnsi="Arial Narrow"/>
          <w:sz w:val="22"/>
          <w:szCs w:val="22"/>
        </w:rPr>
        <w:t>matematicky 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1CCE0BC2" w14:textId="79D2F94B" w:rsidR="003421D4" w:rsidRPr="00CF7578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enej ponuke prostredníctvom elektronického prostriedku JOSEPHINE musí byť pripojený návrh na plnenie kritérií vyplnením 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sectPr w:rsidR="003421D4" w:rsidRPr="00CF7578" w:rsidSect="004359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B021A5" w14:textId="77777777" w:rsidR="000F7642" w:rsidRDefault="000F7642" w:rsidP="007C6581">
      <w:r>
        <w:separator/>
      </w:r>
    </w:p>
  </w:endnote>
  <w:endnote w:type="continuationSeparator" w:id="0">
    <w:p w14:paraId="469EA726" w14:textId="77777777" w:rsidR="000F7642" w:rsidRDefault="000F764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1FF7C" w14:textId="77777777" w:rsidR="00222FB5" w:rsidRDefault="00222FB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B42B7B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fldSimple w:instr="NUMPAGES  \* Arabic  \* MERGEFORMAT">
      <w:r w:rsidR="004A488A" w:rsidRPr="004A488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FF301" w14:textId="77777777" w:rsidR="00222FB5" w:rsidRDefault="00222FB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8CBF7" w14:textId="77777777" w:rsidR="000F7642" w:rsidRDefault="000F7642" w:rsidP="007C6581">
      <w:r>
        <w:separator/>
      </w:r>
    </w:p>
  </w:footnote>
  <w:footnote w:type="continuationSeparator" w:id="0">
    <w:p w14:paraId="2B39575B" w14:textId="77777777" w:rsidR="000F7642" w:rsidRDefault="000F764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4DDAB" w14:textId="77777777" w:rsidR="00222FB5" w:rsidRDefault="00222FB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DB2ADE1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B550A" w14:textId="77777777" w:rsidR="00222FB5" w:rsidRDefault="00222FB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15"/>
  </w:num>
  <w:num w:numId="25">
    <w:abstractNumId w:val="14"/>
  </w:num>
  <w:num w:numId="2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0F7642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6C43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93B01"/>
    <w:rsid w:val="0049568A"/>
    <w:rsid w:val="004A357D"/>
    <w:rsid w:val="004A488A"/>
    <w:rsid w:val="004A4CDB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32B9"/>
    <w:rsid w:val="00B83D02"/>
    <w:rsid w:val="00B91BD4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D3B45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josephine.proebiz.com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3</Words>
  <Characters>2474</Characters>
  <Application>Microsoft Office Word</Application>
  <DocSecurity>0</DocSecurity>
  <Lines>20</Lines>
  <Paragraphs>5</Paragraphs>
  <ScaleCrop>false</ScaleCrop>
  <Company>MVSR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3</cp:revision>
  <cp:lastPrinted>2023-08-07T13:41:00Z</cp:lastPrinted>
  <dcterms:created xsi:type="dcterms:W3CDTF">2024-06-24T09:53:00Z</dcterms:created>
  <dcterms:modified xsi:type="dcterms:W3CDTF">2025-02-2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